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1E3CB" w14:textId="5D655018" w:rsidR="00592FAE" w:rsidRPr="00403F8C" w:rsidRDefault="00EC2B48" w:rsidP="00592FAE">
      <w:pPr>
        <w:jc w:val="center"/>
        <w:rPr>
          <w:rFonts w:asciiTheme="majorBidi" w:hAnsiTheme="majorBidi" w:cstheme="majorBidi"/>
          <w:sz w:val="28"/>
        </w:rPr>
      </w:pPr>
      <w:r>
        <w:rPr>
          <w:rFonts w:asciiTheme="majorBidi" w:hAnsiTheme="majorBidi" w:cstheme="majorBidi"/>
          <w:sz w:val="28"/>
        </w:rPr>
        <w:t xml:space="preserve"> </w:t>
      </w:r>
      <w:r w:rsidR="00592FAE" w:rsidRPr="00403F8C">
        <w:rPr>
          <w:rFonts w:asciiTheme="majorBidi" w:hAnsiTheme="majorBidi" w:cstheme="majorBidi"/>
          <w:sz w:val="28"/>
        </w:rPr>
        <w:t>FICHE SIGNALETIQUE</w:t>
      </w:r>
      <w:r w:rsidR="005875BD">
        <w:rPr>
          <w:rFonts w:asciiTheme="majorBidi" w:hAnsiTheme="majorBidi" w:cstheme="majorBidi"/>
          <w:sz w:val="28"/>
        </w:rPr>
        <w:t xml:space="preserve"> DE </w:t>
      </w:r>
      <w:r>
        <w:rPr>
          <w:rFonts w:asciiTheme="majorBidi" w:hAnsiTheme="majorBidi" w:cstheme="majorBidi"/>
          <w:sz w:val="28"/>
        </w:rPr>
        <w:t>LA MASTER-</w:t>
      </w:r>
      <w:r w:rsidR="007911FC">
        <w:rPr>
          <w:rFonts w:asciiTheme="majorBidi" w:hAnsiTheme="majorBidi" w:cstheme="majorBidi"/>
          <w:sz w:val="28"/>
        </w:rPr>
        <w:t>CLASS</w:t>
      </w:r>
    </w:p>
    <w:p w14:paraId="377C965F" w14:textId="2E5026F0" w:rsidR="00592FAE" w:rsidRPr="00403F8C" w:rsidRDefault="00592FAE" w:rsidP="00592FAE">
      <w:pPr>
        <w:rPr>
          <w:rFonts w:asciiTheme="majorBidi" w:hAnsiTheme="majorBidi" w:cstheme="majorBidi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5543"/>
      </w:tblGrid>
      <w:tr w:rsidR="00592FAE" w:rsidRPr="00E11FEB" w14:paraId="565D911F" w14:textId="77777777" w:rsidTr="004B26B3">
        <w:tc>
          <w:tcPr>
            <w:tcW w:w="3808" w:type="dxa"/>
            <w:tcBorders>
              <w:bottom w:val="single" w:sz="24" w:space="0" w:color="auto"/>
            </w:tcBorders>
            <w:shd w:val="clear" w:color="auto" w:fill="auto"/>
          </w:tcPr>
          <w:p w14:paraId="41A19A1F" w14:textId="77777777" w:rsidR="00592FAE" w:rsidRPr="00E11FEB" w:rsidRDefault="00592FAE" w:rsidP="00592FAE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Intitulé </w:t>
            </w:r>
          </w:p>
          <w:p w14:paraId="6FA26868" w14:textId="77777777" w:rsidR="00592FAE" w:rsidRPr="00E11FEB" w:rsidRDefault="00592FAE" w:rsidP="00CD3C4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43" w:type="dxa"/>
            <w:tcBorders>
              <w:bottom w:val="single" w:sz="24" w:space="0" w:color="auto"/>
            </w:tcBorders>
            <w:shd w:val="clear" w:color="auto" w:fill="auto"/>
          </w:tcPr>
          <w:p w14:paraId="4F649794" w14:textId="06238882" w:rsidR="00364CAC" w:rsidRPr="00364CAC" w:rsidRDefault="00CA0576" w:rsidP="00364CAC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Le</w:t>
            </w:r>
            <w:r w:rsidR="00364CAC" w:rsidRPr="00364CAC">
              <w:rPr>
                <w:bCs/>
                <w:sz w:val="24"/>
                <w:szCs w:val="24"/>
              </w:rPr>
              <w:t xml:space="preserve"> bien-être au travail :</w:t>
            </w:r>
          </w:p>
          <w:p w14:paraId="448C531E" w14:textId="6117F75C" w:rsidR="00592FAE" w:rsidRPr="00D14C01" w:rsidRDefault="00364CAC" w:rsidP="00364CAC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proofErr w:type="gramStart"/>
            <w:r w:rsidRPr="00364CAC">
              <w:rPr>
                <w:bCs/>
                <w:sz w:val="24"/>
                <w:szCs w:val="24"/>
              </w:rPr>
              <w:t>surmonter</w:t>
            </w:r>
            <w:proofErr w:type="gramEnd"/>
            <w:r w:rsidRPr="00364CAC">
              <w:rPr>
                <w:bCs/>
                <w:sz w:val="24"/>
                <w:szCs w:val="24"/>
              </w:rPr>
              <w:t xml:space="preserve"> et prévenir stress, anxiété et burnout</w:t>
            </w:r>
          </w:p>
        </w:tc>
      </w:tr>
      <w:tr w:rsidR="00592FAE" w:rsidRPr="00E11FEB" w14:paraId="50F1D09B" w14:textId="77777777" w:rsidTr="00EC2B48">
        <w:tc>
          <w:tcPr>
            <w:tcW w:w="9351" w:type="dxa"/>
            <w:gridSpan w:val="2"/>
            <w:tcBorders>
              <w:top w:val="single" w:sz="24" w:space="0" w:color="auto"/>
            </w:tcBorders>
            <w:shd w:val="clear" w:color="auto" w:fill="auto"/>
          </w:tcPr>
          <w:p w14:paraId="33BC1156" w14:textId="7B713B5B" w:rsidR="00592FAE" w:rsidRPr="00E11FEB" w:rsidRDefault="00806B67" w:rsidP="00806B67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Pr="00806B67">
              <w:rPr>
                <w:rFonts w:asciiTheme="majorBidi" w:hAnsiTheme="majorBidi" w:cstheme="majorBidi"/>
                <w:sz w:val="24"/>
                <w:szCs w:val="24"/>
              </w:rPr>
              <w:t>oordinateur.ice</w:t>
            </w:r>
            <w:proofErr w:type="spellEnd"/>
          </w:p>
        </w:tc>
      </w:tr>
      <w:tr w:rsidR="00592FAE" w:rsidRPr="00E11FEB" w14:paraId="73BBB111" w14:textId="77777777" w:rsidTr="004B26B3">
        <w:tc>
          <w:tcPr>
            <w:tcW w:w="3808" w:type="dxa"/>
            <w:shd w:val="clear" w:color="auto" w:fill="auto"/>
          </w:tcPr>
          <w:p w14:paraId="67DCA545" w14:textId="77777777" w:rsidR="00592FAE" w:rsidRPr="00E11FEB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Nom et Prénom</w:t>
            </w:r>
          </w:p>
        </w:tc>
        <w:tc>
          <w:tcPr>
            <w:tcW w:w="5543" w:type="dxa"/>
            <w:shd w:val="clear" w:color="auto" w:fill="auto"/>
          </w:tcPr>
          <w:p w14:paraId="16BD358A" w14:textId="44DAA1D7" w:rsidR="00592FAE" w:rsidRPr="00D14C01" w:rsidRDefault="0083102D" w:rsidP="00D14C0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Ouali, Ut</w:t>
            </w:r>
            <w:r w:rsidR="00261B1B">
              <w:rPr>
                <w:bCs/>
                <w:sz w:val="24"/>
                <w:szCs w:val="24"/>
              </w:rPr>
              <w:t>a</w:t>
            </w:r>
          </w:p>
        </w:tc>
      </w:tr>
      <w:tr w:rsidR="00592FAE" w:rsidRPr="00E11FEB" w14:paraId="03009FA8" w14:textId="77777777" w:rsidTr="004B26B3">
        <w:tc>
          <w:tcPr>
            <w:tcW w:w="3808" w:type="dxa"/>
            <w:shd w:val="clear" w:color="auto" w:fill="auto"/>
          </w:tcPr>
          <w:p w14:paraId="0284D363" w14:textId="77777777" w:rsidR="00592FAE" w:rsidRPr="00E11FEB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Grade et affiliation</w:t>
            </w:r>
          </w:p>
        </w:tc>
        <w:tc>
          <w:tcPr>
            <w:tcW w:w="5543" w:type="dxa"/>
            <w:shd w:val="clear" w:color="auto" w:fill="auto"/>
          </w:tcPr>
          <w:p w14:paraId="2850790B" w14:textId="77777777" w:rsidR="00592FAE" w:rsidRDefault="0083102D" w:rsidP="00D14C0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itre de Conférence agrégé, Faculté de Médecine de Tunis</w:t>
            </w:r>
          </w:p>
          <w:p w14:paraId="3CAE3A55" w14:textId="01A0D1D7" w:rsidR="0083102D" w:rsidRPr="00D14C01" w:rsidRDefault="0083102D" w:rsidP="00D14C0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Service de Psychiatrie A, Hôpital </w:t>
            </w:r>
            <w:proofErr w:type="spellStart"/>
            <w:r>
              <w:rPr>
                <w:bCs/>
                <w:sz w:val="24"/>
                <w:szCs w:val="24"/>
              </w:rPr>
              <w:t>Razi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592FAE" w:rsidRPr="00E11FEB" w14:paraId="48077218" w14:textId="77777777" w:rsidTr="004B26B3">
        <w:tc>
          <w:tcPr>
            <w:tcW w:w="3808" w:type="dxa"/>
            <w:shd w:val="clear" w:color="auto" w:fill="auto"/>
          </w:tcPr>
          <w:p w14:paraId="49F9B32B" w14:textId="77777777" w:rsidR="00592FAE" w:rsidRPr="00E11FEB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Téléphone</w:t>
            </w:r>
          </w:p>
        </w:tc>
        <w:tc>
          <w:tcPr>
            <w:tcW w:w="5543" w:type="dxa"/>
            <w:shd w:val="clear" w:color="auto" w:fill="auto"/>
          </w:tcPr>
          <w:p w14:paraId="0B5B48E0" w14:textId="597375D9" w:rsidR="00592FAE" w:rsidRPr="00D14C01" w:rsidRDefault="0083102D" w:rsidP="00D14C0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3266078</w:t>
            </w:r>
          </w:p>
        </w:tc>
      </w:tr>
      <w:tr w:rsidR="00592FAE" w:rsidRPr="00E11FEB" w14:paraId="06792822" w14:textId="77777777" w:rsidTr="004B26B3">
        <w:tc>
          <w:tcPr>
            <w:tcW w:w="3808" w:type="dxa"/>
            <w:tcBorders>
              <w:bottom w:val="single" w:sz="24" w:space="0" w:color="auto"/>
            </w:tcBorders>
            <w:shd w:val="clear" w:color="auto" w:fill="auto"/>
          </w:tcPr>
          <w:p w14:paraId="60B0EFD0" w14:textId="77777777" w:rsidR="00592FAE" w:rsidRPr="00E11FEB" w:rsidRDefault="00592FAE" w:rsidP="00CD3C4E">
            <w:pPr>
              <w:pStyle w:val="Listepuces"/>
              <w:numPr>
                <w:ilvl w:val="0"/>
                <w:numId w:val="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gramStart"/>
            <w:r w:rsidRPr="00E11FEB">
              <w:rPr>
                <w:rFonts w:asciiTheme="majorBidi" w:hAnsiTheme="majorBidi" w:cstheme="majorBidi"/>
                <w:sz w:val="24"/>
                <w:szCs w:val="24"/>
              </w:rPr>
              <w:t>E-mail</w:t>
            </w:r>
            <w:proofErr w:type="gramEnd"/>
          </w:p>
        </w:tc>
        <w:tc>
          <w:tcPr>
            <w:tcW w:w="5543" w:type="dxa"/>
            <w:tcBorders>
              <w:bottom w:val="single" w:sz="24" w:space="0" w:color="auto"/>
            </w:tcBorders>
            <w:shd w:val="clear" w:color="auto" w:fill="auto"/>
          </w:tcPr>
          <w:p w14:paraId="2253DE05" w14:textId="778EDCDF" w:rsidR="00D14C01" w:rsidRPr="00E11FEB" w:rsidRDefault="0083102D" w:rsidP="00E11FEB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uta.ouali@gmail.com</w:t>
            </w:r>
          </w:p>
        </w:tc>
      </w:tr>
      <w:tr w:rsidR="00592FAE" w:rsidRPr="00E11FEB" w14:paraId="6E1B9667" w14:textId="77777777" w:rsidTr="004B26B3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7C245A49" w14:textId="43E15EEF" w:rsidR="00592FAE" w:rsidRPr="00E11FEB" w:rsidRDefault="005875BD" w:rsidP="003516D5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Objectifs </w:t>
            </w: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7FB8C2F1" w14:textId="49FB9EDB" w:rsidR="00D14C01" w:rsidRPr="00D14C01" w:rsidRDefault="00AB1BE6" w:rsidP="00D14C0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connaitre et prévenir le stress, l’anxiété et le burnout chez les professionnels de la santé</w:t>
            </w:r>
          </w:p>
        </w:tc>
      </w:tr>
      <w:tr w:rsidR="005875BD" w:rsidRPr="00E11FEB" w14:paraId="76E32F6C" w14:textId="77777777" w:rsidTr="004B26B3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2F42EE33" w14:textId="77777777" w:rsidR="005875BD" w:rsidRPr="00E11FEB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Public cible </w:t>
            </w: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61C8FEC8" w14:textId="2F437FE2" w:rsidR="005875BD" w:rsidRPr="00D14C01" w:rsidRDefault="00364CAC" w:rsidP="00D14C01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rofessionnels de la santé (médicales et paramédicales) </w:t>
            </w:r>
            <w:r w:rsidR="00146F09" w:rsidRPr="00146F09">
              <w:rPr>
                <w:bCs/>
                <w:sz w:val="24"/>
                <w:szCs w:val="24"/>
              </w:rPr>
              <w:t>Toutes les spécialités, y compris la médecine de famille</w:t>
            </w:r>
          </w:p>
        </w:tc>
      </w:tr>
      <w:tr w:rsidR="005875BD" w:rsidRPr="00E11FEB" w14:paraId="31E4B444" w14:textId="77777777" w:rsidTr="004B26B3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049F2A3D" w14:textId="50F827E4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Critères de sélection</w:t>
            </w:r>
          </w:p>
          <w:p w14:paraId="69241E21" w14:textId="413045EF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6902F7AE" w14:textId="3142AC62" w:rsidR="00791C92" w:rsidRPr="00D14C01" w:rsidRDefault="00241097" w:rsidP="00791C92">
            <w:pPr>
              <w:spacing w:line="360" w:lineRule="auto"/>
              <w:jc w:val="both"/>
              <w:rPr>
                <w:bCs/>
                <w:sz w:val="24"/>
                <w:szCs w:val="24"/>
              </w:rPr>
            </w:pPr>
            <w:proofErr w:type="gramStart"/>
            <w:r w:rsidRPr="00241097">
              <w:rPr>
                <w:bCs/>
                <w:sz w:val="24"/>
                <w:szCs w:val="24"/>
              </w:rPr>
              <w:t>lettre</w:t>
            </w:r>
            <w:proofErr w:type="gramEnd"/>
            <w:r w:rsidRPr="00241097">
              <w:rPr>
                <w:bCs/>
                <w:sz w:val="24"/>
                <w:szCs w:val="24"/>
              </w:rPr>
              <w:t xml:space="preserve"> de motivation via une fiche google </w:t>
            </w:r>
            <w:proofErr w:type="spellStart"/>
            <w:r w:rsidRPr="00241097">
              <w:rPr>
                <w:bCs/>
                <w:sz w:val="24"/>
                <w:szCs w:val="24"/>
              </w:rPr>
              <w:t>forms</w:t>
            </w:r>
            <w:proofErr w:type="spellEnd"/>
            <w:r w:rsidRPr="00241097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5875BD" w:rsidRPr="00E11FEB" w14:paraId="1867AECB" w14:textId="77777777" w:rsidTr="004B26B3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2DE45751" w14:textId="77777777" w:rsidR="005875BD" w:rsidRPr="00E11FEB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Capacité d’accueil </w:t>
            </w: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2BF68443" w14:textId="795CAD3D" w:rsidR="005875BD" w:rsidRPr="00E11FEB" w:rsidRDefault="0059538F" w:rsidP="00806B67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inimum</w:t>
            </w:r>
            <w:r w:rsidR="00550365">
              <w:rPr>
                <w:rFonts w:asciiTheme="majorBidi" w:hAnsiTheme="majorBidi" w:cstheme="majorBidi"/>
                <w:sz w:val="24"/>
                <w:szCs w:val="24"/>
              </w:rPr>
              <w:t xml:space="preserve"> = 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  <w:r w:rsidR="00261B1B"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 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ximum</w:t>
            </w:r>
            <w:r w:rsidR="0055036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=</w:t>
            </w:r>
            <w:r w:rsidR="00261B1B">
              <w:rPr>
                <w:rFonts w:asciiTheme="majorBidi" w:hAnsiTheme="majorBidi" w:cstheme="majorBidi"/>
                <w:sz w:val="24"/>
                <w:szCs w:val="24"/>
              </w:rPr>
              <w:t xml:space="preserve"> 25</w:t>
            </w:r>
          </w:p>
          <w:p w14:paraId="5427DD75" w14:textId="511ACB1A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A7D07" w:rsidRPr="00E11FEB" w14:paraId="680913F0" w14:textId="77777777" w:rsidTr="009A7D07">
        <w:tc>
          <w:tcPr>
            <w:tcW w:w="3808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01FE0F7E" w14:textId="607640A7" w:rsidR="009A7D07" w:rsidRPr="00E11FEB" w:rsidRDefault="00261B1B" w:rsidP="00806B67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 w:rsidRPr="00383FC7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EEDB54D" wp14:editId="13E95061">
                      <wp:simplePos x="0" y="0"/>
                      <wp:positionH relativeFrom="column">
                        <wp:posOffset>2785110</wp:posOffset>
                      </wp:positionH>
                      <wp:positionV relativeFrom="paragraph">
                        <wp:posOffset>844550</wp:posOffset>
                      </wp:positionV>
                      <wp:extent cx="257175" cy="274320"/>
                      <wp:effectExtent l="0" t="0" r="28575" b="1143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27432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65818430" w14:textId="555BEA0D" w:rsidR="00261B1B" w:rsidRDefault="00261B1B" w:rsidP="00261B1B">
                                  <w:pPr>
                                    <w:jc w:val="center"/>
                                  </w:pPr>
                                  <w:proofErr w:type="gramStart"/>
                                  <w:r>
                                    <w:t>x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EDB54D" id="Rectangle 1" o:spid="_x0000_s1026" style="position:absolute;left:0;text-align:left;margin-left:219.3pt;margin-top:66.5pt;width:20.25pt;height:21.6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" fillcolor="window" strokecolor="windowText" strokeweight="2pt">
                      <v:path arrowok="t"/>
                      <v:textbox>
                        <w:txbxContent>
                          <w:p w14:paraId="65818430" w14:textId="555BEA0D" w:rsidR="00261B1B" w:rsidRDefault="00261B1B" w:rsidP="00261B1B">
                            <w:pPr>
                              <w:jc w:val="center"/>
                            </w:pPr>
                            <w:proofErr w:type="gramStart"/>
                            <w:r>
                              <w:t>x</w:t>
                            </w:r>
                            <w:proofErr w:type="gram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A7D07" w:rsidRPr="00383FC7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4ED275A9" wp14:editId="2BF2CD96">
                      <wp:simplePos x="0" y="0"/>
                      <wp:positionH relativeFrom="column">
                        <wp:posOffset>3811820</wp:posOffset>
                      </wp:positionH>
                      <wp:positionV relativeFrom="paragraph">
                        <wp:posOffset>845640</wp:posOffset>
                      </wp:positionV>
                      <wp:extent cx="257175" cy="190500"/>
                      <wp:effectExtent l="0" t="0" r="28575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B049A7" id="Rectangle 2" o:spid="_x0000_s1026" style="position:absolute;margin-left:300.15pt;margin-top:66.6pt;width:20.25pt;height:1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" fillcolor="window" strokecolor="windowText" strokeweight="2pt">
                      <v:path arrowok="t"/>
                    </v:rect>
                  </w:pict>
                </mc:Fallback>
              </mc:AlternateContent>
            </w:r>
            <w:r w:rsidR="009A7D07" w:rsidRPr="00383FC7">
              <w:rPr>
                <w:rFonts w:asciiTheme="majorBidi" w:hAnsiTheme="majorBidi" w:cstheme="majorBidi"/>
                <w:sz w:val="24"/>
                <w:szCs w:val="24"/>
              </w:rPr>
              <w:t>Frais d’inscription</w:t>
            </w:r>
            <w:r w:rsidR="009A7D07"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  </w:t>
            </w:r>
            <w:r w:rsidR="009A7D07">
              <w:rPr>
                <w:rFonts w:asciiTheme="majorBidi" w:hAnsiTheme="majorBidi" w:cstheme="majorBidi"/>
                <w:sz w:val="24"/>
                <w:szCs w:val="24"/>
              </w:rPr>
              <w:t xml:space="preserve">       </w:t>
            </w:r>
          </w:p>
        </w:tc>
        <w:tc>
          <w:tcPr>
            <w:tcW w:w="554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14:paraId="5CA95AB1" w14:textId="0B0517EE" w:rsidR="009A7D07" w:rsidRPr="00E11FEB" w:rsidRDefault="00370B70" w:rsidP="00806B67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évoir frais pour trois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pauses-café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5875BD" w:rsidRPr="00E11FEB" w14:paraId="4ACE4C84" w14:textId="77777777" w:rsidTr="00EC2B48">
        <w:tc>
          <w:tcPr>
            <w:tcW w:w="9351" w:type="dxa"/>
            <w:gridSpan w:val="2"/>
            <w:tcBorders>
              <w:top w:val="single" w:sz="24" w:space="0" w:color="auto"/>
            </w:tcBorders>
            <w:shd w:val="clear" w:color="auto" w:fill="auto"/>
          </w:tcPr>
          <w:p w14:paraId="3F4EBDA6" w14:textId="4334D34E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Déroulement </w:t>
            </w:r>
            <w:r w:rsidR="00806B67" w:rsidRPr="00E11FEB">
              <w:rPr>
                <w:rFonts w:asciiTheme="majorBidi" w:hAnsiTheme="majorBidi" w:cstheme="majorBidi"/>
                <w:sz w:val="24"/>
                <w:szCs w:val="24"/>
              </w:rPr>
              <w:t>de l’enseignement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> </w:t>
            </w:r>
          </w:p>
        </w:tc>
      </w:tr>
      <w:tr w:rsidR="005875BD" w:rsidRPr="00E11FEB" w14:paraId="76471836" w14:textId="77777777" w:rsidTr="00550365">
        <w:trPr>
          <w:trHeight w:val="661"/>
        </w:trPr>
        <w:tc>
          <w:tcPr>
            <w:tcW w:w="3808" w:type="dxa"/>
            <w:shd w:val="clear" w:color="auto" w:fill="auto"/>
          </w:tcPr>
          <w:p w14:paraId="5A191178" w14:textId="77777777" w:rsidR="005875BD" w:rsidRPr="00E11FEB" w:rsidRDefault="005875BD" w:rsidP="005875BD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Volume horaire</w:t>
            </w:r>
          </w:p>
        </w:tc>
        <w:tc>
          <w:tcPr>
            <w:tcW w:w="5543" w:type="dxa"/>
            <w:shd w:val="clear" w:color="auto" w:fill="auto"/>
          </w:tcPr>
          <w:p w14:paraId="0EBFFC84" w14:textId="727AA1B2" w:rsidR="00550365" w:rsidRPr="00E11FEB" w:rsidRDefault="00D47189" w:rsidP="008B3A4B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ésentiel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=     </w:t>
            </w:r>
            <w:r w:rsidR="00261B1B"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 xml:space="preserve">       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Distanciel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 xml:space="preserve">=  </w:t>
            </w:r>
            <w:r w:rsidR="00261B1B"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proofErr w:type="gramEnd"/>
          </w:p>
        </w:tc>
      </w:tr>
      <w:tr w:rsidR="005875BD" w:rsidRPr="00E11FEB" w14:paraId="6DABD3A0" w14:textId="77777777" w:rsidTr="00550365">
        <w:trPr>
          <w:trHeight w:val="1178"/>
        </w:trPr>
        <w:tc>
          <w:tcPr>
            <w:tcW w:w="3808" w:type="dxa"/>
            <w:shd w:val="clear" w:color="auto" w:fill="auto"/>
          </w:tcPr>
          <w:p w14:paraId="261C011F" w14:textId="571529A0" w:rsidR="00550365" w:rsidRPr="00383FC7" w:rsidRDefault="00550365" w:rsidP="005875BD">
            <w:pPr>
              <w:pStyle w:val="Listepuces"/>
              <w:numPr>
                <w:ilvl w:val="0"/>
                <w:numId w:val="3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83FC7">
              <w:rPr>
                <w:rFonts w:asciiTheme="majorBidi" w:hAnsiTheme="majorBidi" w:cstheme="majorBidi"/>
                <w:sz w:val="24"/>
                <w:szCs w:val="24"/>
              </w:rPr>
              <w:t>Formation pratique</w:t>
            </w:r>
          </w:p>
          <w:p w14:paraId="308A8033" w14:textId="77777777" w:rsidR="00550365" w:rsidRDefault="00550365" w:rsidP="00550365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644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25BF353" w14:textId="7A4FD6CE" w:rsidR="005875BD" w:rsidRPr="00E11FEB" w:rsidRDefault="00550365" w:rsidP="00550365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644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i oui, préciser </w:t>
            </w:r>
          </w:p>
        </w:tc>
        <w:tc>
          <w:tcPr>
            <w:tcW w:w="5543" w:type="dxa"/>
            <w:shd w:val="clear" w:color="auto" w:fill="auto"/>
          </w:tcPr>
          <w:p w14:paraId="63F09AA4" w14:textId="23A55F14" w:rsidR="005875BD" w:rsidRDefault="005875BD" w:rsidP="0055036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50365">
              <w:rPr>
                <w:rFonts w:asciiTheme="majorBidi" w:hAnsiTheme="majorBidi" w:cstheme="majorBidi"/>
                <w:sz w:val="24"/>
                <w:szCs w:val="24"/>
              </w:rPr>
              <w:t>Oui                    Non</w:t>
            </w:r>
          </w:p>
          <w:p w14:paraId="055BDF19" w14:textId="41E69ABA" w:rsidR="00550365" w:rsidRDefault="00550365" w:rsidP="0055036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A0CA061" w14:textId="77777777" w:rsidR="005816C4" w:rsidRDefault="00261B1B" w:rsidP="00550365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jeux</w:t>
            </w:r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de rôle, </w:t>
            </w:r>
          </w:p>
          <w:p w14:paraId="316B0E18" w14:textId="73088CC0" w:rsidR="005816C4" w:rsidRDefault="00146F09" w:rsidP="00550365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exercices</w:t>
            </w:r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expérientiels, </w:t>
            </w:r>
          </w:p>
          <w:p w14:paraId="0C929005" w14:textId="7C505E7C" w:rsidR="00550365" w:rsidRPr="00E11FEB" w:rsidRDefault="00261B1B" w:rsidP="00550365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application</w:t>
            </w:r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33DBC">
              <w:rPr>
                <w:rFonts w:asciiTheme="majorBidi" w:hAnsiTheme="majorBidi" w:cstheme="majorBidi"/>
                <w:sz w:val="24"/>
                <w:szCs w:val="24"/>
              </w:rPr>
              <w:t xml:space="preserve">entre les séances </w:t>
            </w:r>
            <w:r w:rsidR="00146F09">
              <w:rPr>
                <w:rFonts w:asciiTheme="majorBidi" w:hAnsiTheme="majorBidi" w:cstheme="majorBidi"/>
                <w:sz w:val="24"/>
                <w:szCs w:val="24"/>
              </w:rPr>
              <w:t>de</w:t>
            </w:r>
            <w:r w:rsidR="005816C4">
              <w:rPr>
                <w:rFonts w:asciiTheme="majorBidi" w:hAnsiTheme="majorBidi" w:cstheme="majorBidi"/>
                <w:sz w:val="24"/>
                <w:szCs w:val="24"/>
              </w:rPr>
              <w:t xml:space="preserve">s acquis de la formation  </w:t>
            </w:r>
            <w:r w:rsidR="00364CAC">
              <w:rPr>
                <w:rFonts w:asciiTheme="majorBidi" w:hAnsiTheme="majorBidi" w:cstheme="majorBidi"/>
                <w:sz w:val="24"/>
                <w:szCs w:val="24"/>
              </w:rPr>
              <w:t>(réflexion sur les situations induisant un stress chez le participant, techniques de gestion du stress)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="005816C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33DBC">
              <w:rPr>
                <w:rFonts w:asciiTheme="majorBidi" w:hAnsiTheme="majorBidi" w:cstheme="majorBidi"/>
                <w:sz w:val="24"/>
                <w:szCs w:val="24"/>
              </w:rPr>
              <w:t>et</w:t>
            </w:r>
            <w:r w:rsidR="005816C4">
              <w:rPr>
                <w:rFonts w:asciiTheme="majorBidi" w:hAnsiTheme="majorBidi" w:cstheme="majorBidi"/>
                <w:sz w:val="24"/>
                <w:szCs w:val="24"/>
              </w:rPr>
              <w:t xml:space="preserve"> discussion au cours de la séance suivant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5875BD" w:rsidRPr="00E11FEB" w14:paraId="27119344" w14:textId="77777777" w:rsidTr="004B26B3">
        <w:trPr>
          <w:trHeight w:val="555"/>
        </w:trPr>
        <w:tc>
          <w:tcPr>
            <w:tcW w:w="3808" w:type="dxa"/>
            <w:vMerge w:val="restart"/>
            <w:tcBorders>
              <w:top w:val="single" w:sz="24" w:space="0" w:color="auto"/>
            </w:tcBorders>
            <w:shd w:val="clear" w:color="auto" w:fill="auto"/>
          </w:tcPr>
          <w:p w14:paraId="75629222" w14:textId="35E9E775" w:rsidR="007215B4" w:rsidRPr="00E11FEB" w:rsidRDefault="007215B4" w:rsidP="007215B4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Modalités d’évaluation</w:t>
            </w:r>
          </w:p>
          <w:p w14:paraId="2AF4CB83" w14:textId="77777777" w:rsidR="007215B4" w:rsidRPr="00E11FEB" w:rsidRDefault="007215B4" w:rsidP="007215B4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F400418" w14:textId="47382997" w:rsidR="005875BD" w:rsidRPr="00E11FEB" w:rsidRDefault="007215B4" w:rsidP="005875BD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Pré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>test</w:t>
            </w:r>
          </w:p>
          <w:p w14:paraId="75C503CF" w14:textId="345E7782" w:rsidR="007215B4" w:rsidRPr="00E11FEB" w:rsidRDefault="007215B4" w:rsidP="005875BD">
            <w:pPr>
              <w:pStyle w:val="Listepuces"/>
              <w:numPr>
                <w:ilvl w:val="0"/>
                <w:numId w:val="4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>Post</w:t>
            </w:r>
            <w:r w:rsidR="00806B67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test </w:t>
            </w:r>
          </w:p>
          <w:p w14:paraId="22301B48" w14:textId="77777777" w:rsidR="007215B4" w:rsidRPr="00E11FEB" w:rsidRDefault="007215B4" w:rsidP="007215B4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A934F08" w14:textId="77777777" w:rsidR="007215B4" w:rsidRPr="00E11FEB" w:rsidRDefault="007215B4" w:rsidP="007215B4">
            <w:pPr>
              <w:pStyle w:val="Listepuces"/>
              <w:numPr>
                <w:ilvl w:val="0"/>
                <w:numId w:val="0"/>
              </w:numPr>
              <w:spacing w:after="0" w:line="240" w:lineRule="auto"/>
              <w:ind w:left="360" w:hanging="36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4F3F3C7" w14:textId="7B50EC38" w:rsidR="007215B4" w:rsidRPr="00E11FEB" w:rsidRDefault="00E11FEB" w:rsidP="00E11FEB">
            <w:pPr>
              <w:pStyle w:val="Listepuces"/>
              <w:numPr>
                <w:ilvl w:val="0"/>
                <w:numId w:val="12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7215B4"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utres </w:t>
            </w:r>
          </w:p>
        </w:tc>
        <w:tc>
          <w:tcPr>
            <w:tcW w:w="5543" w:type="dxa"/>
            <w:tcBorders>
              <w:top w:val="single" w:sz="24" w:space="0" w:color="auto"/>
              <w:bottom w:val="nil"/>
            </w:tcBorders>
            <w:shd w:val="clear" w:color="auto" w:fill="auto"/>
          </w:tcPr>
          <w:p w14:paraId="1DDBD29E" w14:textId="70C27152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52BA927" w14:textId="48444344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7050805" w14:textId="3E0AF536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319B208" wp14:editId="00F979EB">
                      <wp:simplePos x="0" y="0"/>
                      <wp:positionH relativeFrom="column">
                        <wp:posOffset>466090</wp:posOffset>
                      </wp:positionH>
                      <wp:positionV relativeFrom="paragraph">
                        <wp:posOffset>19685</wp:posOffset>
                      </wp:positionV>
                      <wp:extent cx="257175" cy="251460"/>
                      <wp:effectExtent l="0" t="0" r="28575" b="15240"/>
                      <wp:wrapNone/>
                      <wp:docPr id="25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25146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846CA56" w14:textId="4C9EAC47" w:rsidR="0083102D" w:rsidRPr="0083102D" w:rsidRDefault="0083102D" w:rsidP="0083102D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19B208" id="Rectangle 25" o:spid="_x0000_s1027" style="position:absolute;margin-left:36.7pt;margin-top:1.55pt;width:20.25pt;height:19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" fillcolor="window" strokecolor="windowText" strokeweight="2pt">
                      <v:path arrowok="t"/>
                      <v:textbox>
                        <w:txbxContent>
                          <w:p w14:paraId="1846CA56" w14:textId="4C9EAC47" w:rsidR="0083102D" w:rsidRPr="0083102D" w:rsidRDefault="0083102D" w:rsidP="0083102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12E63D0" wp14:editId="5BB7F1D6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6" name="Rectangl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mo="http://schemas.microsoft.com/office/mac/office/2008/main" xmlns:mv="urn:schemas-microsoft-com:mac:vml">
                  <w:pict>
                    <v:rect w14:anchorId="5C02CEE2" id="Rectangle 26" o:spid="_x0000_s1026" style="position:absolute;margin-left:113.05pt;margin-top:1.15pt;width:20.25pt;height: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" filled="f" strokeweight="2pt"/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Oui             </w:t>
            </w:r>
            <w:r w:rsidR="00E11FEB">
              <w:rPr>
                <w:rFonts w:asciiTheme="majorBidi" w:hAnsiTheme="majorBidi" w:cstheme="majorBidi"/>
                <w:sz w:val="24"/>
                <w:szCs w:val="24"/>
              </w:rPr>
              <w:t xml:space="preserve">   </w:t>
            </w:r>
            <w:r w:rsidR="00550365">
              <w:rPr>
                <w:rFonts w:asciiTheme="majorBidi" w:hAnsiTheme="majorBidi" w:cstheme="majorBidi"/>
                <w:sz w:val="24"/>
                <w:szCs w:val="24"/>
              </w:rPr>
              <w:t xml:space="preserve">      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Non </w:t>
            </w:r>
          </w:p>
        </w:tc>
      </w:tr>
      <w:tr w:rsidR="005875BD" w:rsidRPr="00E11FEB" w14:paraId="21D7C88D" w14:textId="77777777" w:rsidTr="004B26B3">
        <w:trPr>
          <w:trHeight w:val="555"/>
        </w:trPr>
        <w:tc>
          <w:tcPr>
            <w:tcW w:w="3808" w:type="dxa"/>
            <w:vMerge/>
            <w:shd w:val="clear" w:color="auto" w:fill="auto"/>
          </w:tcPr>
          <w:p w14:paraId="684B5D4F" w14:textId="77777777" w:rsidR="005875BD" w:rsidRPr="00E11FEB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43" w:type="dxa"/>
            <w:tcBorders>
              <w:top w:val="nil"/>
              <w:bottom w:val="nil"/>
            </w:tcBorders>
            <w:shd w:val="clear" w:color="auto" w:fill="auto"/>
          </w:tcPr>
          <w:p w14:paraId="2E479616" w14:textId="740CE6BA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B55A389" w14:textId="456DE2DF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AC57F53" wp14:editId="0C647680">
                      <wp:simplePos x="0" y="0"/>
                      <wp:positionH relativeFrom="column">
                        <wp:posOffset>466090</wp:posOffset>
                      </wp:positionH>
                      <wp:positionV relativeFrom="paragraph">
                        <wp:posOffset>13335</wp:posOffset>
                      </wp:positionV>
                      <wp:extent cx="257175" cy="266700"/>
                      <wp:effectExtent l="0" t="0" r="28575" b="19050"/>
                      <wp:wrapNone/>
                      <wp:docPr id="27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57175" cy="2667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05992B3" w14:textId="3D26E365" w:rsidR="0083102D" w:rsidRPr="0083102D" w:rsidRDefault="0083102D" w:rsidP="0083102D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C57F53" id="Rectangle 27" o:spid="_x0000_s1028" style="position:absolute;margin-left:36.7pt;margin-top:1.05pt;width:20.25pt;height:2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" fillcolor="window" strokecolor="windowText" strokeweight="2pt">
                      <v:path arrowok="t"/>
                      <v:textbox>
                        <w:txbxContent>
                          <w:p w14:paraId="105992B3" w14:textId="3D26E365" w:rsidR="0083102D" w:rsidRPr="0083102D" w:rsidRDefault="0083102D" w:rsidP="0083102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x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9D27505" wp14:editId="49E030C2">
                      <wp:simplePos x="0" y="0"/>
                      <wp:positionH relativeFrom="column">
                        <wp:posOffset>1435735</wp:posOffset>
                      </wp:positionH>
                      <wp:positionV relativeFrom="paragraph">
                        <wp:posOffset>14605</wp:posOffset>
                      </wp:positionV>
                      <wp:extent cx="257175" cy="190500"/>
                      <wp:effectExtent l="0" t="0" r="28575" b="19050"/>
                      <wp:wrapNone/>
                      <wp:docPr id="28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7175" cy="190500"/>
                              </a:xfrm>
                              <a:prstGeom prst="rect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mo="http://schemas.microsoft.com/office/mac/office/2008/main" xmlns:mv="urn:schemas-microsoft-com:mac:vml">
                  <w:pict>
                    <v:rect w14:anchorId="404BA34D" id="Rectangle 28" o:spid="_x0000_s1026" style="position:absolute;margin-left:113.05pt;margin-top:1.15pt;width:20.25pt;height: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" filled="f" strokeweight="2pt"/>
                  </w:pict>
                </mc:Fallback>
              </mc:AlternateConten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Oui             </w:t>
            </w:r>
            <w:r w:rsidR="00E11FEB">
              <w:rPr>
                <w:rFonts w:asciiTheme="majorBidi" w:hAnsiTheme="majorBidi" w:cstheme="majorBidi"/>
                <w:sz w:val="24"/>
                <w:szCs w:val="24"/>
              </w:rPr>
              <w:t xml:space="preserve">   </w:t>
            </w:r>
            <w:r w:rsidR="00550365">
              <w:rPr>
                <w:rFonts w:asciiTheme="majorBidi" w:hAnsiTheme="majorBidi" w:cstheme="majorBidi"/>
                <w:sz w:val="24"/>
                <w:szCs w:val="24"/>
              </w:rPr>
              <w:t xml:space="preserve">      </w:t>
            </w: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Non              </w:t>
            </w:r>
          </w:p>
          <w:p w14:paraId="6F6F7491" w14:textId="2F727454" w:rsidR="005875BD" w:rsidRPr="00E11FEB" w:rsidRDefault="005875BD" w:rsidP="007215B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11FE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5875BD" w:rsidRPr="00E11FEB" w14:paraId="4CEF67A1" w14:textId="77777777" w:rsidTr="004B26B3">
        <w:trPr>
          <w:trHeight w:val="555"/>
        </w:trPr>
        <w:tc>
          <w:tcPr>
            <w:tcW w:w="3808" w:type="dxa"/>
            <w:vMerge/>
            <w:tcBorders>
              <w:bottom w:val="single" w:sz="24" w:space="0" w:color="auto"/>
            </w:tcBorders>
            <w:shd w:val="clear" w:color="auto" w:fill="auto"/>
          </w:tcPr>
          <w:p w14:paraId="6E359606" w14:textId="77777777" w:rsidR="005875BD" w:rsidRPr="00E11FEB" w:rsidRDefault="005875BD" w:rsidP="005875BD">
            <w:pPr>
              <w:pStyle w:val="Listepuces"/>
              <w:numPr>
                <w:ilvl w:val="0"/>
                <w:numId w:val="0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543" w:type="dxa"/>
            <w:tcBorders>
              <w:top w:val="nil"/>
              <w:bottom w:val="single" w:sz="24" w:space="0" w:color="auto"/>
            </w:tcBorders>
            <w:shd w:val="clear" w:color="auto" w:fill="auto"/>
          </w:tcPr>
          <w:p w14:paraId="18C944FD" w14:textId="163F13E5" w:rsidR="00146F09" w:rsidRPr="00E11FEB" w:rsidRDefault="00146F09" w:rsidP="00146F0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valuation de l’enseignement : questionnaire de satisfaction</w:t>
            </w:r>
            <w:r w:rsidR="00D9304F">
              <w:rPr>
                <w:rFonts w:asciiTheme="majorBidi" w:hAnsiTheme="majorBidi" w:cstheme="majorBidi"/>
                <w:sz w:val="24"/>
                <w:szCs w:val="24"/>
              </w:rPr>
              <w:t> ; focus group</w:t>
            </w:r>
          </w:p>
          <w:p w14:paraId="7C686B75" w14:textId="06BBAB67" w:rsidR="005875BD" w:rsidRPr="00E11FEB" w:rsidRDefault="005875BD" w:rsidP="005875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7677CB5" w14:textId="7C2AB28B" w:rsidR="00592FAE" w:rsidRPr="00403F8C" w:rsidRDefault="00592FAE" w:rsidP="00592FAE">
      <w:pPr>
        <w:rPr>
          <w:rFonts w:asciiTheme="majorBidi" w:hAnsiTheme="majorBidi" w:cstheme="majorBidi"/>
        </w:rPr>
      </w:pPr>
    </w:p>
    <w:p w14:paraId="7827F0D6" w14:textId="267B52D4" w:rsidR="00AB58A4" w:rsidRDefault="00AB58A4"/>
    <w:sectPr w:rsidR="00AB58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9889E9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4215F7"/>
    <w:multiLevelType w:val="hybridMultilevel"/>
    <w:tmpl w:val="C54EE93A"/>
    <w:lvl w:ilvl="0" w:tplc="04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42A24"/>
    <w:multiLevelType w:val="hybridMultilevel"/>
    <w:tmpl w:val="DD64F11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35932"/>
    <w:multiLevelType w:val="hybridMultilevel"/>
    <w:tmpl w:val="17DE0C08"/>
    <w:lvl w:ilvl="0" w:tplc="040C0001">
      <w:start w:val="1"/>
      <w:numFmt w:val="bullet"/>
      <w:lvlText w:val=""/>
      <w:lvlJc w:val="left"/>
      <w:pPr>
        <w:ind w:left="113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96" w:hanging="360"/>
      </w:pPr>
      <w:rPr>
        <w:rFonts w:ascii="Wingdings" w:hAnsi="Wingdings" w:hint="default"/>
      </w:rPr>
    </w:lvl>
  </w:abstractNum>
  <w:abstractNum w:abstractNumId="4" w15:restartNumberingAfterBreak="0">
    <w:nsid w:val="28AF7751"/>
    <w:multiLevelType w:val="hybridMultilevel"/>
    <w:tmpl w:val="4CDAC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A3A4F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8085644"/>
    <w:multiLevelType w:val="hybridMultilevel"/>
    <w:tmpl w:val="78B2C3D4"/>
    <w:lvl w:ilvl="0" w:tplc="131A413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456B2"/>
    <w:multiLevelType w:val="hybridMultilevel"/>
    <w:tmpl w:val="B97E90E6"/>
    <w:lvl w:ilvl="0" w:tplc="131A4134">
      <w:numFmt w:val="bullet"/>
      <w:lvlText w:val=""/>
      <w:lvlJc w:val="left"/>
      <w:pPr>
        <w:ind w:left="644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499346CC"/>
    <w:multiLevelType w:val="hybridMultilevel"/>
    <w:tmpl w:val="98EE7914"/>
    <w:lvl w:ilvl="0" w:tplc="131A4134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FA46799"/>
    <w:multiLevelType w:val="hybridMultilevel"/>
    <w:tmpl w:val="40044A3E"/>
    <w:lvl w:ilvl="0" w:tplc="040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F822B0"/>
    <w:multiLevelType w:val="hybridMultilevel"/>
    <w:tmpl w:val="1C0C557C"/>
    <w:lvl w:ilvl="0" w:tplc="040C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5A6913"/>
    <w:multiLevelType w:val="hybridMultilevel"/>
    <w:tmpl w:val="74740706"/>
    <w:lvl w:ilvl="0" w:tplc="040C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329988671">
    <w:abstractNumId w:val="0"/>
  </w:num>
  <w:num w:numId="2" w16cid:durableId="919368204">
    <w:abstractNumId w:val="8"/>
  </w:num>
  <w:num w:numId="3" w16cid:durableId="1831632028">
    <w:abstractNumId w:val="7"/>
  </w:num>
  <w:num w:numId="4" w16cid:durableId="730616609">
    <w:abstractNumId w:val="6"/>
  </w:num>
  <w:num w:numId="5" w16cid:durableId="1583486928">
    <w:abstractNumId w:val="4"/>
  </w:num>
  <w:num w:numId="6" w16cid:durableId="1865513450">
    <w:abstractNumId w:val="9"/>
  </w:num>
  <w:num w:numId="7" w16cid:durableId="1032420971">
    <w:abstractNumId w:val="11"/>
  </w:num>
  <w:num w:numId="8" w16cid:durableId="384570621">
    <w:abstractNumId w:val="10"/>
  </w:num>
  <w:num w:numId="9" w16cid:durableId="848299750">
    <w:abstractNumId w:val="5"/>
  </w:num>
  <w:num w:numId="10" w16cid:durableId="82843303">
    <w:abstractNumId w:val="1"/>
  </w:num>
  <w:num w:numId="11" w16cid:durableId="262765916">
    <w:abstractNumId w:val="3"/>
  </w:num>
  <w:num w:numId="12" w16cid:durableId="2018801393">
    <w:abstractNumId w:val="2"/>
  </w:num>
  <w:num w:numId="13" w16cid:durableId="1286037617">
    <w:abstractNumId w:val="0"/>
  </w:num>
  <w:num w:numId="14" w16cid:durableId="12756746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TAyM7Y0MjU0MTFT0lEKTi0uzszPAykwrAUArKEr+SwAAAA="/>
  </w:docVars>
  <w:rsids>
    <w:rsidRoot w:val="00592FAE"/>
    <w:rsid w:val="0004197F"/>
    <w:rsid w:val="00146F09"/>
    <w:rsid w:val="00241097"/>
    <w:rsid w:val="00261B1B"/>
    <w:rsid w:val="003329B0"/>
    <w:rsid w:val="003516D5"/>
    <w:rsid w:val="00364CAC"/>
    <w:rsid w:val="00370B70"/>
    <w:rsid w:val="00383FC7"/>
    <w:rsid w:val="00433DBC"/>
    <w:rsid w:val="004B26B3"/>
    <w:rsid w:val="00550365"/>
    <w:rsid w:val="005816C4"/>
    <w:rsid w:val="005875BD"/>
    <w:rsid w:val="00592FAE"/>
    <w:rsid w:val="0059538F"/>
    <w:rsid w:val="007215B4"/>
    <w:rsid w:val="007911FC"/>
    <w:rsid w:val="00791C92"/>
    <w:rsid w:val="007D6EC1"/>
    <w:rsid w:val="00806B67"/>
    <w:rsid w:val="0083102D"/>
    <w:rsid w:val="008B3A4B"/>
    <w:rsid w:val="009A7D07"/>
    <w:rsid w:val="00A403B9"/>
    <w:rsid w:val="00A81BF3"/>
    <w:rsid w:val="00AB1BE6"/>
    <w:rsid w:val="00AB58A4"/>
    <w:rsid w:val="00C4435C"/>
    <w:rsid w:val="00CA0576"/>
    <w:rsid w:val="00D14C01"/>
    <w:rsid w:val="00D23C3B"/>
    <w:rsid w:val="00D47189"/>
    <w:rsid w:val="00D526A8"/>
    <w:rsid w:val="00D9304F"/>
    <w:rsid w:val="00E11FEB"/>
    <w:rsid w:val="00EC2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8FA739"/>
  <w15:chartTrackingRefBased/>
  <w15:docId w15:val="{D92242CD-0BD2-42A2-AC3E-4814533D6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92F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istepuces">
    <w:name w:val="List Bullet"/>
    <w:basedOn w:val="Normal"/>
    <w:uiPriority w:val="99"/>
    <w:unhideWhenUsed/>
    <w:rsid w:val="00592FAE"/>
    <w:pPr>
      <w:numPr>
        <w:numId w:val="1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Paragraphedeliste">
    <w:name w:val="List Paragraph"/>
    <w:basedOn w:val="Normal"/>
    <w:uiPriority w:val="34"/>
    <w:qFormat/>
    <w:rsid w:val="005875BD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4B26B3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4B26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C10F5-5749-4FD6-8AD0-B31922700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23</Words>
  <Characters>1231</Characters>
  <Application>Microsoft Office Word</Application>
  <DocSecurity>0</DocSecurity>
  <Lines>10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Ben Khelil</dc:creator>
  <cp:keywords/>
  <dc:description/>
  <cp:lastModifiedBy>Uta Ouali</cp:lastModifiedBy>
  <cp:revision>29</cp:revision>
  <dcterms:created xsi:type="dcterms:W3CDTF">2021-12-06T17:46:00Z</dcterms:created>
  <dcterms:modified xsi:type="dcterms:W3CDTF">2023-03-28T22:19:00Z</dcterms:modified>
</cp:coreProperties>
</file>